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39F56BDC" w14:textId="6B0B045C" w:rsidR="00A8068D" w:rsidRDefault="00DE0C7B" w:rsidP="00934028">
      <w:pPr>
        <w:shd w:val="clear" w:color="auto" w:fill="FFFFFF"/>
        <w:rPr>
          <w:sz w:val="20"/>
          <w:szCs w:val="20"/>
        </w:rPr>
      </w:pPr>
      <w:r w:rsidRPr="00DE0C7B">
        <w:rPr>
          <w:sz w:val="20"/>
          <w:szCs w:val="20"/>
        </w:rPr>
        <w:t>At AdvisorNet, we give advisors the freedom they desire, and the industry leading support they demand to take their practice to the next level. Since 1959 our reputation continues to get stronger and attracts top level advisors who want to operate independently and be supported by the best. Our Advisors have deep relationships with our staff, resulting in retention that is unmatched in our industry.</w:t>
      </w:r>
    </w:p>
    <w:p w14:paraId="5C12F9D6" w14:textId="6CB55051" w:rsidR="00ED03D4" w:rsidRDefault="00ED03D4" w:rsidP="00A8068D">
      <w:pPr>
        <w:shd w:val="clear" w:color="auto" w:fill="FFFFFF"/>
        <w:rPr>
          <w:sz w:val="20"/>
          <w:szCs w:val="20"/>
        </w:rPr>
      </w:pPr>
      <w:r w:rsidRPr="00ED03D4">
        <w:rPr>
          <w:sz w:val="20"/>
          <w:szCs w:val="20"/>
        </w:rPr>
        <w:t xml:space="preserve">We are seeking a dynamic, highly </w:t>
      </w:r>
      <w:r w:rsidRPr="00ED03D4">
        <w:rPr>
          <w:sz w:val="20"/>
          <w:szCs w:val="20"/>
        </w:rPr>
        <w:t>motivated,</w:t>
      </w:r>
      <w:r w:rsidRPr="00ED03D4">
        <w:rPr>
          <w:sz w:val="20"/>
          <w:szCs w:val="20"/>
        </w:rPr>
        <w:t xml:space="preserve"> and proactive individual to join our team as an Accountant. This candidate will be responsible and accountable for preparing, maintaining, and processing accounting records and financial transactions.</w:t>
      </w:r>
    </w:p>
    <w:p w14:paraId="1969B91D" w14:textId="77777777" w:rsidR="00ED03D4" w:rsidRPr="00A8068D" w:rsidRDefault="00ED03D4" w:rsidP="00A8068D">
      <w:pPr>
        <w:shd w:val="clear" w:color="auto" w:fill="FFFFFF"/>
        <w:rPr>
          <w:sz w:val="20"/>
          <w:szCs w:val="20"/>
        </w:rPr>
      </w:pPr>
    </w:p>
    <w:p w14:paraId="7B0B61B9" w14:textId="48FFCA03" w:rsidR="00DC7E4A" w:rsidRPr="00934028" w:rsidRDefault="00BF3335" w:rsidP="00934028">
      <w:pPr>
        <w:shd w:val="clear" w:color="auto" w:fill="D9D9D9" w:themeFill="background1" w:themeFillShade="D9"/>
        <w:rPr>
          <w:b/>
          <w:smallCaps/>
          <w:sz w:val="20"/>
          <w:szCs w:val="20"/>
        </w:rPr>
      </w:pPr>
      <w:r w:rsidRPr="00BD6903">
        <w:rPr>
          <w:b/>
          <w:smallCaps/>
          <w:sz w:val="20"/>
          <w:szCs w:val="20"/>
        </w:rPr>
        <w:t>Responsibilities</w:t>
      </w:r>
    </w:p>
    <w:p w14:paraId="1806C97D"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Provides account reconciliations with General Ledger balances, benefits vendor billings, tax, and other deduction and contribution source data.</w:t>
      </w:r>
    </w:p>
    <w:p w14:paraId="576C7A67"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Creates Accounts Receivable invoices from department requests and/or recurring charges; maintains and updates spreadsheets for departments</w:t>
      </w:r>
    </w:p>
    <w:p w14:paraId="77A0B1E2"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Enters invoices; reviews invoices and approvals and selects items for payment; prints accounts payable checks and posts wire payments; maintains and balances check registers</w:t>
      </w:r>
    </w:p>
    <w:p w14:paraId="6AD51D97"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Reconciles and processes commission statements.</w:t>
      </w:r>
    </w:p>
    <w:p w14:paraId="0CDD18AE"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Assists in the ongoing development of general accounting, financial reporting, internal control, and other financial processes and procedures</w:t>
      </w:r>
    </w:p>
    <w:p w14:paraId="19087134" w14:textId="77777777" w:rsidR="001E4264" w:rsidRPr="001E4264" w:rsidRDefault="001E4264" w:rsidP="001E4264">
      <w:pPr>
        <w:pStyle w:val="ListParagraph"/>
        <w:numPr>
          <w:ilvl w:val="0"/>
          <w:numId w:val="38"/>
        </w:numPr>
        <w:spacing w:after="200" w:line="276" w:lineRule="auto"/>
        <w:rPr>
          <w:sz w:val="20"/>
          <w:szCs w:val="20"/>
        </w:rPr>
      </w:pPr>
      <w:r w:rsidRPr="001E4264">
        <w:rPr>
          <w:sz w:val="20"/>
          <w:szCs w:val="20"/>
        </w:rPr>
        <w:t>Assists with other accounting projects and reports; trains other staff in the accounting system as needed.</w:t>
      </w:r>
    </w:p>
    <w:p w14:paraId="0A938373" w14:textId="73EB8EE3" w:rsidR="00ED03D4" w:rsidRPr="001E4264" w:rsidRDefault="001E4264" w:rsidP="001E4264">
      <w:pPr>
        <w:pStyle w:val="ListParagraph"/>
        <w:numPr>
          <w:ilvl w:val="0"/>
          <w:numId w:val="38"/>
        </w:numPr>
        <w:spacing w:after="200" w:line="276" w:lineRule="auto"/>
        <w:rPr>
          <w:sz w:val="20"/>
          <w:szCs w:val="20"/>
        </w:rPr>
      </w:pPr>
      <w:r w:rsidRPr="001E4264">
        <w:rPr>
          <w:sz w:val="20"/>
          <w:szCs w:val="20"/>
        </w:rPr>
        <w:t>Recommends improvements in methods and procedures.</w:t>
      </w:r>
    </w:p>
    <w:p w14:paraId="413B3CF2" w14:textId="72849F40" w:rsidR="00BF3335" w:rsidRPr="001C5DD4" w:rsidRDefault="00BF3335" w:rsidP="001C5DD4">
      <w:pPr>
        <w:shd w:val="clear" w:color="auto" w:fill="D9D9D9" w:themeFill="background1" w:themeFillShade="D9"/>
        <w:rPr>
          <w:b/>
          <w:smallCaps/>
          <w:sz w:val="20"/>
          <w:szCs w:val="20"/>
        </w:rPr>
      </w:pPr>
      <w:r w:rsidRPr="00BD6903">
        <w:rPr>
          <w:b/>
          <w:smallCaps/>
          <w:sz w:val="20"/>
          <w:szCs w:val="20"/>
        </w:rPr>
        <w:t>Qualifications</w:t>
      </w:r>
    </w:p>
    <w:p w14:paraId="585AB724" w14:textId="77777777"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 xml:space="preserve">Bachelor’s degree in </w:t>
      </w:r>
      <w:proofErr w:type="gramStart"/>
      <w:r w:rsidRPr="001E4264">
        <w:rPr>
          <w:rStyle w:val="normaltextrun"/>
          <w:rFonts w:ascii="Calibri" w:hAnsi="Calibri" w:cs="Calibri"/>
          <w:color w:val="333333"/>
          <w:sz w:val="21"/>
          <w:szCs w:val="21"/>
          <w:shd w:val="clear" w:color="auto" w:fill="FFFFFF"/>
        </w:rPr>
        <w:t>Accounting</w:t>
      </w:r>
      <w:proofErr w:type="gramEnd"/>
      <w:r w:rsidRPr="001E4264">
        <w:rPr>
          <w:rStyle w:val="normaltextrun"/>
          <w:rFonts w:ascii="Calibri" w:hAnsi="Calibri" w:cs="Calibri"/>
          <w:color w:val="333333"/>
          <w:sz w:val="21"/>
          <w:szCs w:val="21"/>
          <w:shd w:val="clear" w:color="auto" w:fill="FFFFFF"/>
        </w:rPr>
        <w:t xml:space="preserve"> or similar field required.</w:t>
      </w:r>
    </w:p>
    <w:p w14:paraId="2B30BC8B" w14:textId="77777777"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3+ years of related work experience required.</w:t>
      </w:r>
    </w:p>
    <w:p w14:paraId="07BDD985" w14:textId="77777777"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Proven experience with accounting software required; Dynamics Great Plains preferred.</w:t>
      </w:r>
    </w:p>
    <w:p w14:paraId="194E7F90" w14:textId="77777777"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High attention to detail required.</w:t>
      </w:r>
    </w:p>
    <w:p w14:paraId="73806C49" w14:textId="77777777"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Ability to work independently with little direction required.</w:t>
      </w:r>
    </w:p>
    <w:p w14:paraId="2611D11E" w14:textId="20C71678" w:rsidR="001E4264" w:rsidRPr="001E4264" w:rsidRDefault="001E4264" w:rsidP="001E4264">
      <w:pPr>
        <w:pStyle w:val="ListParagraph"/>
        <w:numPr>
          <w:ilvl w:val="0"/>
          <w:numId w:val="39"/>
        </w:numPr>
        <w:rPr>
          <w:rStyle w:val="normaltextrun"/>
          <w:rFonts w:ascii="Calibri" w:hAnsi="Calibri" w:cs="Calibri"/>
          <w:color w:val="333333"/>
          <w:sz w:val="21"/>
          <w:szCs w:val="21"/>
          <w:shd w:val="clear" w:color="auto" w:fill="FFFFFF"/>
        </w:rPr>
      </w:pPr>
      <w:r w:rsidRPr="001E4264">
        <w:rPr>
          <w:rStyle w:val="normaltextrun"/>
          <w:rFonts w:ascii="Calibri" w:hAnsi="Calibri" w:cs="Calibri"/>
          <w:color w:val="333333"/>
          <w:sz w:val="21"/>
          <w:szCs w:val="21"/>
          <w:shd w:val="clear" w:color="auto" w:fill="FFFFFF"/>
        </w:rPr>
        <w:t>Excellent written and verbal skills required.</w:t>
      </w:r>
    </w:p>
    <w:p w14:paraId="189DD48D" w14:textId="3DD16B65" w:rsidR="00BF3335" w:rsidRPr="00A8068D" w:rsidRDefault="00BF3335" w:rsidP="00A8068D">
      <w:pPr>
        <w:rPr>
          <w:rFonts w:ascii="Calibri" w:hAnsi="Calibri" w:cs="Calibri"/>
          <w:color w:val="333333"/>
          <w:sz w:val="21"/>
          <w:szCs w:val="21"/>
          <w:shd w:val="clear" w:color="auto" w:fill="FFFFFF"/>
        </w:rPr>
      </w:pPr>
      <w:r w:rsidRPr="00A8068D">
        <w:rPr>
          <w:rStyle w:val="normaltextrun"/>
          <w:rFonts w:ascii="Calibri" w:hAnsi="Calibri" w:cs="Calibri"/>
          <w:i/>
          <w:iCs/>
          <w:color w:val="333333"/>
          <w:sz w:val="21"/>
          <w:szCs w:val="21"/>
          <w:shd w:val="clear" w:color="auto" w:fill="FFFFFF"/>
        </w:rPr>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sidRPr="00A8068D">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A824" w14:textId="77777777" w:rsidR="00BF561F" w:rsidRDefault="00BF561F" w:rsidP="00C95A35">
      <w:r>
        <w:separator/>
      </w:r>
    </w:p>
  </w:endnote>
  <w:endnote w:type="continuationSeparator" w:id="0">
    <w:p w14:paraId="632135B1" w14:textId="77777777" w:rsidR="00BF561F" w:rsidRDefault="00BF561F"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8962" w14:textId="77777777" w:rsidR="00BF561F" w:rsidRDefault="00BF561F" w:rsidP="00C95A35">
      <w:r>
        <w:separator/>
      </w:r>
    </w:p>
  </w:footnote>
  <w:footnote w:type="continuationSeparator" w:id="0">
    <w:p w14:paraId="491A4344" w14:textId="77777777" w:rsidR="00BF561F" w:rsidRDefault="00BF561F"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6ACFB741" w:rsidR="00BF3335" w:rsidRPr="00BF3335" w:rsidRDefault="001E4264"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Accountant</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031"/>
    <w:multiLevelType w:val="hybridMultilevel"/>
    <w:tmpl w:val="BF9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4103"/>
    <w:multiLevelType w:val="hybridMultilevel"/>
    <w:tmpl w:val="8AD2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57627"/>
    <w:multiLevelType w:val="hybridMultilevel"/>
    <w:tmpl w:val="1D0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E622A"/>
    <w:multiLevelType w:val="hybridMultilevel"/>
    <w:tmpl w:val="620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6EA9"/>
    <w:multiLevelType w:val="hybridMultilevel"/>
    <w:tmpl w:val="22F2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491004"/>
    <w:multiLevelType w:val="hybridMultilevel"/>
    <w:tmpl w:val="54629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8460B"/>
    <w:multiLevelType w:val="hybridMultilevel"/>
    <w:tmpl w:val="C86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43802"/>
    <w:multiLevelType w:val="hybridMultilevel"/>
    <w:tmpl w:val="C13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442439"/>
    <w:multiLevelType w:val="hybridMultilevel"/>
    <w:tmpl w:val="A626A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B7CEE"/>
    <w:multiLevelType w:val="hybridMultilevel"/>
    <w:tmpl w:val="290A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5"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034434">
    <w:abstractNumId w:val="17"/>
  </w:num>
  <w:num w:numId="2" w16cid:durableId="495539992">
    <w:abstractNumId w:val="35"/>
  </w:num>
  <w:num w:numId="3" w16cid:durableId="1030836746">
    <w:abstractNumId w:val="16"/>
  </w:num>
  <w:num w:numId="4" w16cid:durableId="1953201126">
    <w:abstractNumId w:val="36"/>
  </w:num>
  <w:num w:numId="5" w16cid:durableId="1113014298">
    <w:abstractNumId w:val="21"/>
  </w:num>
  <w:num w:numId="6" w16cid:durableId="516651075">
    <w:abstractNumId w:val="2"/>
  </w:num>
  <w:num w:numId="7" w16cid:durableId="1570187234">
    <w:abstractNumId w:val="38"/>
  </w:num>
  <w:num w:numId="8" w16cid:durableId="1130054286">
    <w:abstractNumId w:val="6"/>
  </w:num>
  <w:num w:numId="9" w16cid:durableId="434012129">
    <w:abstractNumId w:val="3"/>
  </w:num>
  <w:num w:numId="10" w16cid:durableId="1886017398">
    <w:abstractNumId w:val="9"/>
  </w:num>
  <w:num w:numId="11" w16cid:durableId="319887079">
    <w:abstractNumId w:val="29"/>
  </w:num>
  <w:num w:numId="12" w16cid:durableId="256208741">
    <w:abstractNumId w:val="22"/>
  </w:num>
  <w:num w:numId="13" w16cid:durableId="830489407">
    <w:abstractNumId w:val="34"/>
  </w:num>
  <w:num w:numId="14" w16cid:durableId="2095394657">
    <w:abstractNumId w:val="11"/>
  </w:num>
  <w:num w:numId="15" w16cid:durableId="40909397">
    <w:abstractNumId w:val="13"/>
  </w:num>
  <w:num w:numId="16" w16cid:durableId="749081389">
    <w:abstractNumId w:val="12"/>
  </w:num>
  <w:num w:numId="17" w16cid:durableId="827936689">
    <w:abstractNumId w:val="10"/>
  </w:num>
  <w:num w:numId="18" w16cid:durableId="873735711">
    <w:abstractNumId w:val="7"/>
  </w:num>
  <w:num w:numId="19" w16cid:durableId="997810347">
    <w:abstractNumId w:val="4"/>
  </w:num>
  <w:num w:numId="20" w16cid:durableId="2124953338">
    <w:abstractNumId w:val="19"/>
  </w:num>
  <w:num w:numId="21" w16cid:durableId="577791428">
    <w:abstractNumId w:val="26"/>
  </w:num>
  <w:num w:numId="22" w16cid:durableId="8682486">
    <w:abstractNumId w:val="25"/>
  </w:num>
  <w:num w:numId="23" w16cid:durableId="222109075">
    <w:abstractNumId w:val="31"/>
  </w:num>
  <w:num w:numId="24" w16cid:durableId="673151621">
    <w:abstractNumId w:val="32"/>
  </w:num>
  <w:num w:numId="25" w16cid:durableId="303393778">
    <w:abstractNumId w:val="24"/>
  </w:num>
  <w:num w:numId="26" w16cid:durableId="937759219">
    <w:abstractNumId w:val="27"/>
  </w:num>
  <w:num w:numId="27" w16cid:durableId="420568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5501035">
    <w:abstractNumId w:val="37"/>
  </w:num>
  <w:num w:numId="29" w16cid:durableId="906113890">
    <w:abstractNumId w:val="28"/>
  </w:num>
  <w:num w:numId="30" w16cid:durableId="931553359">
    <w:abstractNumId w:val="0"/>
  </w:num>
  <w:num w:numId="31" w16cid:durableId="190536219">
    <w:abstractNumId w:val="5"/>
  </w:num>
  <w:num w:numId="32" w16cid:durableId="1373574754">
    <w:abstractNumId w:val="30"/>
  </w:num>
  <w:num w:numId="33" w16cid:durableId="1739403414">
    <w:abstractNumId w:val="8"/>
  </w:num>
  <w:num w:numId="34" w16cid:durableId="1307315762">
    <w:abstractNumId w:val="18"/>
  </w:num>
  <w:num w:numId="35" w16cid:durableId="1351301048">
    <w:abstractNumId w:val="20"/>
  </w:num>
  <w:num w:numId="36" w16cid:durableId="1743793706">
    <w:abstractNumId w:val="15"/>
  </w:num>
  <w:num w:numId="37" w16cid:durableId="1165165750">
    <w:abstractNumId w:val="33"/>
  </w:num>
  <w:num w:numId="38" w16cid:durableId="722362678">
    <w:abstractNumId w:val="14"/>
  </w:num>
  <w:num w:numId="39" w16cid:durableId="397246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D341F"/>
    <w:rsid w:val="000E19BD"/>
    <w:rsid w:val="000E6AC4"/>
    <w:rsid w:val="000E797A"/>
    <w:rsid w:val="000F7501"/>
    <w:rsid w:val="0010036C"/>
    <w:rsid w:val="00101F75"/>
    <w:rsid w:val="00104047"/>
    <w:rsid w:val="00105B8B"/>
    <w:rsid w:val="0011580C"/>
    <w:rsid w:val="00116700"/>
    <w:rsid w:val="001230E6"/>
    <w:rsid w:val="0012518B"/>
    <w:rsid w:val="00130A55"/>
    <w:rsid w:val="00137023"/>
    <w:rsid w:val="001625EF"/>
    <w:rsid w:val="00165535"/>
    <w:rsid w:val="001670CD"/>
    <w:rsid w:val="00167A9A"/>
    <w:rsid w:val="00175A02"/>
    <w:rsid w:val="0018264E"/>
    <w:rsid w:val="00191921"/>
    <w:rsid w:val="0019469F"/>
    <w:rsid w:val="001B1588"/>
    <w:rsid w:val="001B4D5D"/>
    <w:rsid w:val="001C1ED4"/>
    <w:rsid w:val="001C427F"/>
    <w:rsid w:val="001C5DD4"/>
    <w:rsid w:val="001D605D"/>
    <w:rsid w:val="001E3951"/>
    <w:rsid w:val="001E4264"/>
    <w:rsid w:val="001E7EBF"/>
    <w:rsid w:val="001F7E20"/>
    <w:rsid w:val="002000F1"/>
    <w:rsid w:val="00204F0F"/>
    <w:rsid w:val="00220526"/>
    <w:rsid w:val="00224D6D"/>
    <w:rsid w:val="00226C49"/>
    <w:rsid w:val="00231E58"/>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3E13"/>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D3F81"/>
    <w:rsid w:val="004E3C82"/>
    <w:rsid w:val="004F43E3"/>
    <w:rsid w:val="004F5710"/>
    <w:rsid w:val="0050728E"/>
    <w:rsid w:val="00514AB3"/>
    <w:rsid w:val="00514E59"/>
    <w:rsid w:val="005201D9"/>
    <w:rsid w:val="005227FC"/>
    <w:rsid w:val="005258E3"/>
    <w:rsid w:val="00534275"/>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5B3D"/>
    <w:rsid w:val="00647965"/>
    <w:rsid w:val="00652FC0"/>
    <w:rsid w:val="00653036"/>
    <w:rsid w:val="006569E5"/>
    <w:rsid w:val="0066084C"/>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6E5C5A"/>
    <w:rsid w:val="0071059C"/>
    <w:rsid w:val="00711D39"/>
    <w:rsid w:val="0071262C"/>
    <w:rsid w:val="00717198"/>
    <w:rsid w:val="007351BC"/>
    <w:rsid w:val="00735F89"/>
    <w:rsid w:val="007406DB"/>
    <w:rsid w:val="0074727A"/>
    <w:rsid w:val="00747E8E"/>
    <w:rsid w:val="00752A65"/>
    <w:rsid w:val="0075527E"/>
    <w:rsid w:val="0076395D"/>
    <w:rsid w:val="00767844"/>
    <w:rsid w:val="0078350B"/>
    <w:rsid w:val="0079385E"/>
    <w:rsid w:val="00796AC2"/>
    <w:rsid w:val="00797363"/>
    <w:rsid w:val="007A1FCD"/>
    <w:rsid w:val="007C025A"/>
    <w:rsid w:val="007C0502"/>
    <w:rsid w:val="007C1B00"/>
    <w:rsid w:val="007C6ED8"/>
    <w:rsid w:val="008005E9"/>
    <w:rsid w:val="00801F89"/>
    <w:rsid w:val="00805488"/>
    <w:rsid w:val="00814094"/>
    <w:rsid w:val="00814C83"/>
    <w:rsid w:val="00820551"/>
    <w:rsid w:val="008260BD"/>
    <w:rsid w:val="00827678"/>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64D1"/>
    <w:rsid w:val="00907CD3"/>
    <w:rsid w:val="009126EA"/>
    <w:rsid w:val="0092400E"/>
    <w:rsid w:val="00926F12"/>
    <w:rsid w:val="00932313"/>
    <w:rsid w:val="00934028"/>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CFD"/>
    <w:rsid w:val="00A15CB6"/>
    <w:rsid w:val="00A171E7"/>
    <w:rsid w:val="00A23CBE"/>
    <w:rsid w:val="00A27423"/>
    <w:rsid w:val="00A30A01"/>
    <w:rsid w:val="00A34B75"/>
    <w:rsid w:val="00A35DD2"/>
    <w:rsid w:val="00A40D38"/>
    <w:rsid w:val="00A463C9"/>
    <w:rsid w:val="00A50DE5"/>
    <w:rsid w:val="00A579E8"/>
    <w:rsid w:val="00A6319C"/>
    <w:rsid w:val="00A6551E"/>
    <w:rsid w:val="00A67D2D"/>
    <w:rsid w:val="00A7234C"/>
    <w:rsid w:val="00A75532"/>
    <w:rsid w:val="00A76BD3"/>
    <w:rsid w:val="00A77E0B"/>
    <w:rsid w:val="00A8068D"/>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11C"/>
    <w:rsid w:val="00B848C0"/>
    <w:rsid w:val="00B86EF0"/>
    <w:rsid w:val="00B903CA"/>
    <w:rsid w:val="00B909EA"/>
    <w:rsid w:val="00B90FC4"/>
    <w:rsid w:val="00B9544D"/>
    <w:rsid w:val="00BB34C0"/>
    <w:rsid w:val="00BC0D22"/>
    <w:rsid w:val="00BD22D0"/>
    <w:rsid w:val="00BD4A74"/>
    <w:rsid w:val="00BE0C9F"/>
    <w:rsid w:val="00BF3335"/>
    <w:rsid w:val="00BF561F"/>
    <w:rsid w:val="00C03BBB"/>
    <w:rsid w:val="00C14B39"/>
    <w:rsid w:val="00C27FC4"/>
    <w:rsid w:val="00C31B85"/>
    <w:rsid w:val="00C37DF2"/>
    <w:rsid w:val="00C41105"/>
    <w:rsid w:val="00C4617A"/>
    <w:rsid w:val="00C52368"/>
    <w:rsid w:val="00C531C8"/>
    <w:rsid w:val="00C56266"/>
    <w:rsid w:val="00C6499A"/>
    <w:rsid w:val="00C64F5F"/>
    <w:rsid w:val="00C71152"/>
    <w:rsid w:val="00C73339"/>
    <w:rsid w:val="00C85CB7"/>
    <w:rsid w:val="00C869BD"/>
    <w:rsid w:val="00C925DF"/>
    <w:rsid w:val="00C93959"/>
    <w:rsid w:val="00C93CC3"/>
    <w:rsid w:val="00C943AD"/>
    <w:rsid w:val="00C95905"/>
    <w:rsid w:val="00C95A35"/>
    <w:rsid w:val="00CB0E6C"/>
    <w:rsid w:val="00CB36C3"/>
    <w:rsid w:val="00CB3D0F"/>
    <w:rsid w:val="00CB4275"/>
    <w:rsid w:val="00CC05BD"/>
    <w:rsid w:val="00CD18BB"/>
    <w:rsid w:val="00CD3D1D"/>
    <w:rsid w:val="00CD653C"/>
    <w:rsid w:val="00CE53E7"/>
    <w:rsid w:val="00CF2DAA"/>
    <w:rsid w:val="00D05864"/>
    <w:rsid w:val="00D1747E"/>
    <w:rsid w:val="00D20AE6"/>
    <w:rsid w:val="00D348F0"/>
    <w:rsid w:val="00D41EB6"/>
    <w:rsid w:val="00D43549"/>
    <w:rsid w:val="00D4552D"/>
    <w:rsid w:val="00D5128C"/>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C7E4A"/>
    <w:rsid w:val="00DD04DE"/>
    <w:rsid w:val="00DD2F90"/>
    <w:rsid w:val="00DD4583"/>
    <w:rsid w:val="00DD5120"/>
    <w:rsid w:val="00DE0C7B"/>
    <w:rsid w:val="00DF4796"/>
    <w:rsid w:val="00DF79E4"/>
    <w:rsid w:val="00E12077"/>
    <w:rsid w:val="00E14F80"/>
    <w:rsid w:val="00E15CF7"/>
    <w:rsid w:val="00E2040B"/>
    <w:rsid w:val="00E20B98"/>
    <w:rsid w:val="00E23491"/>
    <w:rsid w:val="00E30413"/>
    <w:rsid w:val="00E32F6A"/>
    <w:rsid w:val="00E348AB"/>
    <w:rsid w:val="00E40AE9"/>
    <w:rsid w:val="00E421D2"/>
    <w:rsid w:val="00E5374B"/>
    <w:rsid w:val="00E57439"/>
    <w:rsid w:val="00E61A24"/>
    <w:rsid w:val="00E70F58"/>
    <w:rsid w:val="00E74B2A"/>
    <w:rsid w:val="00E84758"/>
    <w:rsid w:val="00E85B80"/>
    <w:rsid w:val="00E91360"/>
    <w:rsid w:val="00E94477"/>
    <w:rsid w:val="00E95CEC"/>
    <w:rsid w:val="00EA0DF7"/>
    <w:rsid w:val="00EA1C9E"/>
    <w:rsid w:val="00EA3C19"/>
    <w:rsid w:val="00EB4505"/>
    <w:rsid w:val="00ED03D4"/>
    <w:rsid w:val="00ED2060"/>
    <w:rsid w:val="00ED3AFB"/>
    <w:rsid w:val="00EE22F2"/>
    <w:rsid w:val="00EE5F25"/>
    <w:rsid w:val="00EF0BA1"/>
    <w:rsid w:val="00F039FF"/>
    <w:rsid w:val="00F125C6"/>
    <w:rsid w:val="00F15BB6"/>
    <w:rsid w:val="00F22102"/>
    <w:rsid w:val="00F22821"/>
    <w:rsid w:val="00F24CDD"/>
    <w:rsid w:val="00F33191"/>
    <w:rsid w:val="00F344C0"/>
    <w:rsid w:val="00F34D20"/>
    <w:rsid w:val="00F37FE1"/>
    <w:rsid w:val="00F41B63"/>
    <w:rsid w:val="00F6315E"/>
    <w:rsid w:val="00F7225E"/>
    <w:rsid w:val="00F74D0E"/>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018">
      <w:bodyDiv w:val="1"/>
      <w:marLeft w:val="0"/>
      <w:marRight w:val="0"/>
      <w:marTop w:val="0"/>
      <w:marBottom w:val="0"/>
      <w:divBdr>
        <w:top w:val="none" w:sz="0" w:space="0" w:color="auto"/>
        <w:left w:val="none" w:sz="0" w:space="0" w:color="auto"/>
        <w:bottom w:val="none" w:sz="0" w:space="0" w:color="auto"/>
        <w:right w:val="none" w:sz="0" w:space="0" w:color="auto"/>
      </w:divBdr>
    </w:div>
    <w:div w:id="316808998">
      <w:bodyDiv w:val="1"/>
      <w:marLeft w:val="0"/>
      <w:marRight w:val="0"/>
      <w:marTop w:val="0"/>
      <w:marBottom w:val="0"/>
      <w:divBdr>
        <w:top w:val="none" w:sz="0" w:space="0" w:color="auto"/>
        <w:left w:val="none" w:sz="0" w:space="0" w:color="auto"/>
        <w:bottom w:val="none" w:sz="0" w:space="0" w:color="auto"/>
        <w:right w:val="none" w:sz="0" w:space="0" w:color="auto"/>
      </w:divBdr>
    </w:div>
    <w:div w:id="370501589">
      <w:bodyDiv w:val="1"/>
      <w:marLeft w:val="0"/>
      <w:marRight w:val="0"/>
      <w:marTop w:val="0"/>
      <w:marBottom w:val="0"/>
      <w:divBdr>
        <w:top w:val="none" w:sz="0" w:space="0" w:color="auto"/>
        <w:left w:val="none" w:sz="0" w:space="0" w:color="auto"/>
        <w:bottom w:val="none" w:sz="0" w:space="0" w:color="auto"/>
        <w:right w:val="none" w:sz="0" w:space="0" w:color="auto"/>
      </w:divBdr>
    </w:div>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375809">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30334277">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01987254">
      <w:bodyDiv w:val="1"/>
      <w:marLeft w:val="0"/>
      <w:marRight w:val="0"/>
      <w:marTop w:val="0"/>
      <w:marBottom w:val="0"/>
      <w:divBdr>
        <w:top w:val="none" w:sz="0" w:space="0" w:color="auto"/>
        <w:left w:val="none" w:sz="0" w:space="0" w:color="auto"/>
        <w:bottom w:val="none" w:sz="0" w:space="0" w:color="auto"/>
        <w:right w:val="none" w:sz="0" w:space="0" w:color="auto"/>
      </w:divBdr>
    </w:div>
    <w:div w:id="1622110232">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1766726419">
      <w:bodyDiv w:val="1"/>
      <w:marLeft w:val="0"/>
      <w:marRight w:val="0"/>
      <w:marTop w:val="0"/>
      <w:marBottom w:val="0"/>
      <w:divBdr>
        <w:top w:val="none" w:sz="0" w:space="0" w:color="auto"/>
        <w:left w:val="none" w:sz="0" w:space="0" w:color="auto"/>
        <w:bottom w:val="none" w:sz="0" w:space="0" w:color="auto"/>
        <w:right w:val="none" w:sz="0" w:space="0" w:color="auto"/>
      </w:divBdr>
    </w:div>
    <w:div w:id="1783107996">
      <w:bodyDiv w:val="1"/>
      <w:marLeft w:val="0"/>
      <w:marRight w:val="0"/>
      <w:marTop w:val="0"/>
      <w:marBottom w:val="0"/>
      <w:divBdr>
        <w:top w:val="none" w:sz="0" w:space="0" w:color="auto"/>
        <w:left w:val="none" w:sz="0" w:space="0" w:color="auto"/>
        <w:bottom w:val="none" w:sz="0" w:space="0" w:color="auto"/>
        <w:right w:val="none" w:sz="0" w:space="0" w:color="auto"/>
      </w:divBdr>
    </w:div>
    <w:div w:id="1873493287">
      <w:bodyDiv w:val="1"/>
      <w:marLeft w:val="0"/>
      <w:marRight w:val="0"/>
      <w:marTop w:val="0"/>
      <w:marBottom w:val="0"/>
      <w:divBdr>
        <w:top w:val="none" w:sz="0" w:space="0" w:color="auto"/>
        <w:left w:val="none" w:sz="0" w:space="0" w:color="auto"/>
        <w:bottom w:val="none" w:sz="0" w:space="0" w:color="auto"/>
        <w:right w:val="none" w:sz="0" w:space="0" w:color="auto"/>
      </w:divBdr>
    </w:div>
    <w:div w:id="1939175350">
      <w:bodyDiv w:val="1"/>
      <w:marLeft w:val="0"/>
      <w:marRight w:val="0"/>
      <w:marTop w:val="0"/>
      <w:marBottom w:val="0"/>
      <w:divBdr>
        <w:top w:val="none" w:sz="0" w:space="0" w:color="auto"/>
        <w:left w:val="none" w:sz="0" w:space="0" w:color="auto"/>
        <w:bottom w:val="none" w:sz="0" w:space="0" w:color="auto"/>
        <w:right w:val="none" w:sz="0" w:space="0" w:color="auto"/>
      </w:divBdr>
    </w:div>
    <w:div w:id="2073231725">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customXml/itemProps2.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3.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Chase Christopherson</cp:lastModifiedBy>
  <cp:revision>2</cp:revision>
  <cp:lastPrinted>2020-03-17T16:50:00Z</cp:lastPrinted>
  <dcterms:created xsi:type="dcterms:W3CDTF">2022-07-13T13:18:00Z</dcterms:created>
  <dcterms:modified xsi:type="dcterms:W3CDTF">2022-07-1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